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96F67" w14:textId="0ADF4869" w:rsidR="005D18FD" w:rsidRDefault="005D18FD" w:rsidP="00FE35AD">
      <w:pPr>
        <w:pStyle w:val="1"/>
        <w:numPr>
          <w:ilvl w:val="0"/>
          <w:numId w:val="44"/>
        </w:numPr>
        <w:jc w:val="center"/>
      </w:pPr>
      <w:r>
        <w:t>Bombs</w:t>
      </w:r>
    </w:p>
    <w:p w14:paraId="643BA2B7" w14:textId="197A9A45" w:rsidR="00FE35AD" w:rsidRPr="00FE35AD" w:rsidRDefault="00FE35AD" w:rsidP="00FE35AD">
      <w:pPr>
        <w:jc w:val="center"/>
      </w:pPr>
      <w:r>
        <w:rPr>
          <w:noProof/>
        </w:rPr>
        <w:drawing>
          <wp:inline distT="0" distB="0" distL="0" distR="0" wp14:anchorId="240AC900" wp14:editId="10BD6E21">
            <wp:extent cx="1828800" cy="1885758"/>
            <wp:effectExtent l="0" t="0" r="0" b="635"/>
            <wp:docPr id="1863523569" name="Картина 1" descr="BOMB png images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MB png images | PNGEg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5065" b="97953" l="0" r="96111">
                                  <a14:foregroundMark x1="8778" y1="54957" x2="13667" y2="85776"/>
                                  <a14:foregroundMark x1="28111" y1="26509" x2="16889" y2="31789"/>
                                  <a14:foregroundMark x1="16889" y1="31789" x2="9444" y2="38685"/>
                                  <a14:foregroundMark x1="9444" y1="38685" x2="7111" y2="49677"/>
                                  <a14:foregroundMark x1="7111" y1="49677" x2="8111" y2="63793"/>
                                  <a14:foregroundMark x1="8111" y1="63793" x2="32222" y2="95797"/>
                                  <a14:foregroundMark x1="32222" y1="95797" x2="40667" y2="97953"/>
                                  <a14:foregroundMark x1="40667" y1="97953" x2="41778" y2="97845"/>
                                  <a14:foregroundMark x1="3556" y1="64547" x2="333" y2="59591"/>
                                  <a14:foregroundMark x1="70111" y1="10022" x2="67889" y2="5065"/>
                                  <a14:foregroundMark x1="90333" y1="11961" x2="92222" y2="10129"/>
                                  <a14:foregroundMark x1="90778" y1="23707" x2="96111" y2="2424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262" cy="189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9D094" w14:textId="56917405" w:rsidR="005D18FD" w:rsidRPr="00223498" w:rsidRDefault="005D18FD" w:rsidP="00223498">
      <w:pPr>
        <w:jc w:val="center"/>
        <w:rPr>
          <w:rFonts w:ascii="Calibri" w:eastAsia="Calibri" w:hAnsi="Calibri" w:cs="Arial"/>
          <w:i/>
        </w:rPr>
      </w:pPr>
      <w:r w:rsidRPr="0059517E">
        <w:rPr>
          <w:rFonts w:ascii="Calibri" w:eastAsia="Calibri" w:hAnsi="Calibri" w:cs="Arial"/>
          <w:i/>
        </w:rPr>
        <w:t xml:space="preserve">Ezio still is </w:t>
      </w:r>
      <w:r w:rsidR="0032165A">
        <w:rPr>
          <w:rFonts w:ascii="Calibri" w:eastAsia="Calibri" w:hAnsi="Calibri" w:cs="Arial"/>
          <w:i/>
        </w:rPr>
        <w:t>learning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32839043" w14:textId="1EAD42E9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844AE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7C4233A7" w14:textId="66D0CAB9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</w:t>
      </w:r>
      <w:r w:rsidR="00844AE5">
        <w:rPr>
          <w:rFonts w:ascii="Calibri" w:eastAsia="Calibri" w:hAnsi="Calibri" w:cs="Arial"/>
        </w:rPr>
        <w:t>f</w:t>
      </w:r>
      <w:r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 pouch.</w:t>
      </w:r>
    </w:p>
    <w:p w14:paraId="12C47B4B" w14:textId="77777777" w:rsidR="005D18FD" w:rsidRPr="005F7114" w:rsidRDefault="005D18FD" w:rsidP="005D18FD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16BA95D6" w14:textId="77777777" w:rsidR="005D18FD" w:rsidRPr="005F7114" w:rsidRDefault="005D18FD" w:rsidP="005D18FD">
      <w:pPr>
        <w:pStyle w:val="ac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0F12DEF4" w14:textId="77777777" w:rsidR="005D18FD" w:rsidRPr="005F7114" w:rsidRDefault="005D18FD" w:rsidP="005D18FD">
      <w:pPr>
        <w:pStyle w:val="ac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61FFF08F" w14:textId="77777777" w:rsidR="005D18FD" w:rsidRPr="005F7114" w:rsidRDefault="005D18FD" w:rsidP="005D18FD">
      <w:pPr>
        <w:pStyle w:val="ac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32BC8773" w14:textId="77777777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>
        <w:rPr>
          <w:rFonts w:ascii="Calibri" w:eastAsia="Calibri" w:hAnsi="Calibri" w:cs="Arial"/>
          <w:b/>
        </w:rPr>
        <w:t>three</w:t>
      </w:r>
      <w:r w:rsidRPr="006A7251">
        <w:rPr>
          <w:rFonts w:ascii="Calibri" w:eastAsia="Calibri" w:hAnsi="Calibri" w:cs="Arial"/>
          <w:b/>
        </w:rPr>
        <w:t xml:space="preserve">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77777777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</w:t>
      </w:r>
      <w:r w:rsidRPr="008E32AD">
        <w:rPr>
          <w:rFonts w:ascii="Consolas" w:hAnsi="Consolas"/>
          <w:b/>
        </w:rPr>
        <w:t xml:space="preserve">, </w:t>
      </w:r>
      <w:r>
        <w:rPr>
          <w:b/>
        </w:rPr>
        <w:t>"</w:t>
      </w:r>
      <w:r>
        <w:t>.</w:t>
      </w:r>
    </w:p>
    <w:p w14:paraId="763CDCEC" w14:textId="77777777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8E32AD">
        <w:rPr>
          <w:rFonts w:ascii="Consolas" w:hAnsi="Consolas"/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77777777" w:rsidR="005D18FD" w:rsidRDefault="005D18FD" w:rsidP="005D18FD">
      <w:pPr>
        <w:pStyle w:val="3"/>
      </w:pPr>
      <w:r>
        <w:t>Output</w:t>
      </w:r>
    </w:p>
    <w:p w14:paraId="0E97D276" w14:textId="6151308A" w:rsidR="005D18F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– print </w:t>
      </w:r>
      <w:r w:rsidR="00D3664F">
        <w:t>one of these rows according</w:t>
      </w:r>
      <w:r w:rsidR="00844AE5">
        <w:t xml:space="preserve"> to</w:t>
      </w:r>
      <w:r w:rsidR="00D3664F">
        <w:t xml:space="preserve"> whether</w:t>
      </w:r>
      <w:r>
        <w:t xml:space="preserve"> Ezio succeeded </w:t>
      </w:r>
      <w:r w:rsidR="00844AE5">
        <w:t xml:space="preserve">to </w:t>
      </w:r>
      <w:r>
        <w:t>fulfill the bomb pouch:</w:t>
      </w:r>
    </w:p>
    <w:p w14:paraId="7171BB40" w14:textId="02A82E84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332983E8" w14:textId="4D55DD79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5AB62648" w14:textId="77777777" w:rsidR="005D18F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bomb effects left:</w:t>
      </w:r>
    </w:p>
    <w:p w14:paraId="18E7918B" w14:textId="77777777" w:rsidR="005D18FD" w:rsidRDefault="005D18FD" w:rsidP="005D18FD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>
        <w:rPr>
          <w:rFonts w:ascii="Consolas" w:hAnsi="Consolas"/>
        </w:rPr>
        <w:t>"</w:t>
      </w:r>
    </w:p>
    <w:p w14:paraId="06C73EDE" w14:textId="77777777" w:rsidR="005D18FD" w:rsidRPr="0001161D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4C3750F" w14:textId="77777777" w:rsidR="005D18F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bomb casings left:</w:t>
      </w:r>
    </w:p>
    <w:p w14:paraId="796E92F1" w14:textId="77777777" w:rsidR="005D18FD" w:rsidRDefault="005D18FD" w:rsidP="005D18FD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 w:rsidRPr="004B15C3">
        <w:rPr>
          <w:rFonts w:ascii="Consolas" w:hAnsi="Consolas"/>
        </w:rPr>
        <w:t>"</w:t>
      </w:r>
    </w:p>
    <w:p w14:paraId="2208273B" w14:textId="77777777" w:rsidR="005D18FD" w:rsidRPr="0001161D" w:rsidRDefault="005D18FD" w:rsidP="005D18FD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D5C9B1" w14:textId="77777777" w:rsidR="005D18FD" w:rsidRPr="0001161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created 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7DA75B2C" w14:textId="77777777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186198F4" w14:textId="77777777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733586C1" w14:textId="77777777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677F8A34" w14:textId="77777777" w:rsidR="005D18FD" w:rsidRDefault="005D18FD" w:rsidP="005D18FD">
      <w:pPr>
        <w:pStyle w:val="3"/>
      </w:pPr>
      <w:r>
        <w:lastRenderedPageBreak/>
        <w:t>Constraints</w:t>
      </w:r>
    </w:p>
    <w:p w14:paraId="22E5E2E8" w14:textId="77777777" w:rsidR="005D18FD" w:rsidRPr="000D4F71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7D05159B" w:rsidR="005D18FD" w:rsidRPr="00223498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844AE5">
        <w:t xml:space="preserve">a </w:t>
      </w:r>
      <w:r>
        <w:t>situation with negative material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994BA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2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5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15</w:t>
            </w:r>
          </w:p>
          <w:p w14:paraId="47FB5C37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</w:t>
            </w:r>
            <w:r w:rsidRPr="004B15C3">
              <w:rPr>
                <w:rStyle w:val="ab"/>
                <w:rFonts w:ascii="Consolas" w:hAnsi="Consolas"/>
                <w:b w:val="0"/>
              </w:rPr>
              <w:t>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2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3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901C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You don't have enough materials to fill the bomb pouch.</w:t>
            </w:r>
          </w:p>
          <w:p w14:paraId="505E4BC0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Bomb Effects: empty</w:t>
            </w:r>
          </w:p>
          <w:p w14:paraId="4C8CECD3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Bomb Casings: empty</w:t>
            </w:r>
          </w:p>
          <w:p w14:paraId="55663FF4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Cherry Bombs: 1</w:t>
            </w:r>
          </w:p>
          <w:p w14:paraId="4EB063A8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Datura Bombs: 2</w:t>
            </w:r>
          </w:p>
          <w:p w14:paraId="5FEC1313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Smoke Decoy Bombs: 1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602F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2EE3B721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2) 25 + 25 = 50 -&gt; can't create bomb. Bomb casing should be decreased with 5 -&gt; 20</w:t>
            </w:r>
          </w:p>
          <w:p w14:paraId="70F52E7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3) 25 + 20 = 45 -&gt; can't create bomb. Bomb casing should be decreased with 5 -&gt; 15</w:t>
            </w:r>
          </w:p>
          <w:p w14:paraId="0904CEB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187B3EF0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5D18FD" w14:paraId="2A6A23B2" w14:textId="77777777" w:rsidTr="002B3C3B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FE35AD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FE35AD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2B3C3B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339D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3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4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50</w:t>
            </w:r>
            <w:r>
              <w:rPr>
                <w:rStyle w:val="ab"/>
                <w:rFonts w:ascii="Consolas" w:hAnsi="Consolas"/>
                <w:b w:val="0"/>
              </w:rPr>
              <w:t xml:space="preserve">, 100, 110, 35, 40, </w:t>
            </w:r>
            <w:r w:rsidRPr="006219D2">
              <w:rPr>
                <w:rStyle w:val="ab"/>
                <w:rFonts w:ascii="Consolas" w:hAnsi="Consolas"/>
                <w:b w:val="0"/>
                <w:color w:val="000000" w:themeColor="text1"/>
                <w:highlight w:val="yellow"/>
              </w:rPr>
              <w:t>35</w:t>
            </w:r>
            <w:r>
              <w:rPr>
                <w:rStyle w:val="ab"/>
                <w:rFonts w:ascii="Consolas" w:hAnsi="Consolas"/>
                <w:b w:val="0"/>
              </w:rPr>
              <w:t>, 100, 80</w:t>
            </w:r>
          </w:p>
          <w:p w14:paraId="1B10E09C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 xml:space="preserve">20, </w:t>
            </w:r>
            <w:r w:rsidRPr="006219D2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>, 20, 5, 20, 20, 7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3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0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7A97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ene! You have successfully filled the bomb pouch!</w:t>
            </w:r>
          </w:p>
          <w:p w14:paraId="28BCDC5B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omb Effects: 100, 80</w:t>
            </w:r>
          </w:p>
          <w:p w14:paraId="705E5F4E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omb Casings: 20</w:t>
            </w:r>
          </w:p>
          <w:p w14:paraId="6F7B21C7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Cherry Bombs: 3</w:t>
            </w:r>
          </w:p>
          <w:p w14:paraId="61CBC59A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Datura Bombs: 4</w:t>
            </w:r>
          </w:p>
          <w:p w14:paraId="61689DF4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Smoke Decoy Bombs: 3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FE35AD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A94D" w14:textId="77777777" w:rsidR="005D18FD" w:rsidRDefault="005D18FD" w:rsidP="002B3C3B">
            <w:pPr>
              <w:pStyle w:val="af0"/>
              <w:rPr>
                <w:rStyle w:val="ab"/>
                <w:rFonts w:ascii="Consolas" w:hAnsi="Consolas"/>
                <w:lang w:val="en-US"/>
              </w:rPr>
            </w:pPr>
            <w:r>
              <w:rPr>
                <w:rStyle w:val="ab"/>
                <w:rFonts w:ascii="Consolas" w:hAnsi="Consolas"/>
                <w:lang w:val="en-US"/>
              </w:rPr>
              <w:t>…</w:t>
            </w:r>
          </w:p>
          <w:p w14:paraId="23FFAA2B" w14:textId="36B55BC8" w:rsidR="005D18FD" w:rsidRPr="006219D2" w:rsidRDefault="005D18FD" w:rsidP="00844AE5"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 xml:space="preserve">, have created 3 Cherry bombs, 4 Datura bombs, and 3 Smoke Decoy bombs. </w:t>
            </w:r>
            <w:r w:rsidR="00844AE5">
              <w:t>A</w:t>
            </w:r>
            <w:r w:rsidRPr="0059517E">
              <w:t>ll of the bomb types have 3 bombs and the program ends.</w:t>
            </w:r>
          </w:p>
        </w:tc>
      </w:tr>
    </w:tbl>
    <w:p w14:paraId="5D9284BB" w14:textId="77777777" w:rsidR="005D18FD" w:rsidRDefault="005D18FD" w:rsidP="005D18FD">
      <w:pPr>
        <w:jc w:val="both"/>
        <w:rPr>
          <w:lang w:val="en-GB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E34B6F" w14:paraId="49BB0D85" w14:textId="77777777" w:rsidTr="005B4915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CB9AAC" w14:textId="77777777" w:rsidR="00E34B6F" w:rsidRPr="00E34B6F" w:rsidRDefault="00E34B6F" w:rsidP="00FE35AD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E34B6F">
              <w:rPr>
                <w:rStyle w:val="ab"/>
                <w:b/>
                <w:lang w:val="en-US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F96C43" w14:textId="77777777" w:rsidR="00E34B6F" w:rsidRPr="00E34B6F" w:rsidRDefault="00E34B6F" w:rsidP="00FE35AD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E34B6F">
              <w:rPr>
                <w:rStyle w:val="ab"/>
                <w:b/>
                <w:lang w:val="en-US"/>
              </w:rPr>
              <w:t>Output</w:t>
            </w:r>
          </w:p>
        </w:tc>
      </w:tr>
      <w:tr w:rsidR="00E34B6F" w14:paraId="388A2780" w14:textId="77777777" w:rsidTr="005B4915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E4A3F" w14:textId="77777777" w:rsidR="00E34B6F" w:rsidRPr="00E34B6F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E34B6F">
              <w:rPr>
                <w:rStyle w:val="ab"/>
                <w:rFonts w:ascii="Consolas" w:hAnsi="Consolas"/>
                <w:b w:val="0"/>
              </w:rPr>
              <w:t>10, 20</w:t>
            </w:r>
          </w:p>
          <w:p w14:paraId="0657C838" w14:textId="00E33BB7" w:rsidR="00E34B6F" w:rsidRPr="004B15C3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E34B6F">
              <w:rPr>
                <w:rStyle w:val="ab"/>
                <w:rFonts w:ascii="Consolas" w:hAnsi="Consolas"/>
                <w:b w:val="0"/>
              </w:rPr>
              <w:t>40, 3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4AFD" w14:textId="77777777" w:rsidR="00E34B6F" w:rsidRPr="00E34B6F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34B6F">
              <w:rPr>
                <w:rStyle w:val="ab"/>
                <w:rFonts w:ascii="Consolas" w:hAnsi="Consolas"/>
                <w:b w:val="0"/>
                <w:noProof/>
              </w:rPr>
              <w:t>You don't have enough materials to fill the bomb pouch.</w:t>
            </w:r>
          </w:p>
          <w:p w14:paraId="1F46A0CE" w14:textId="77777777" w:rsidR="00E34B6F" w:rsidRPr="00E34B6F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34B6F">
              <w:rPr>
                <w:rStyle w:val="ab"/>
                <w:rFonts w:ascii="Consolas" w:hAnsi="Consolas"/>
                <w:b w:val="0"/>
                <w:noProof/>
              </w:rPr>
              <w:t>Bomb Effects: empty</w:t>
            </w:r>
          </w:p>
          <w:p w14:paraId="7393D0F4" w14:textId="77777777" w:rsidR="00E34B6F" w:rsidRPr="00E34B6F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34B6F">
              <w:rPr>
                <w:rStyle w:val="ab"/>
                <w:rFonts w:ascii="Consolas" w:hAnsi="Consolas"/>
                <w:b w:val="0"/>
                <w:noProof/>
              </w:rPr>
              <w:t>Bomb Casings: empty</w:t>
            </w:r>
          </w:p>
          <w:p w14:paraId="08C423D8" w14:textId="77777777" w:rsidR="00E34B6F" w:rsidRPr="00E34B6F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34B6F">
              <w:rPr>
                <w:rStyle w:val="ab"/>
                <w:rFonts w:ascii="Consolas" w:hAnsi="Consolas"/>
                <w:b w:val="0"/>
                <w:noProof/>
              </w:rPr>
              <w:t>Cherry Bombs: 1</w:t>
            </w:r>
          </w:p>
          <w:p w14:paraId="679FCB0A" w14:textId="77777777" w:rsidR="00E34B6F" w:rsidRPr="00E34B6F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34B6F">
              <w:rPr>
                <w:rStyle w:val="ab"/>
                <w:rFonts w:ascii="Consolas" w:hAnsi="Consolas"/>
                <w:b w:val="0"/>
                <w:noProof/>
              </w:rPr>
              <w:lastRenderedPageBreak/>
              <w:t>Datura Bombs: 1</w:t>
            </w:r>
          </w:p>
          <w:p w14:paraId="461BEE1A" w14:textId="783D39F6" w:rsidR="00E34B6F" w:rsidRPr="004B15C3" w:rsidRDefault="00E34B6F" w:rsidP="00E34B6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E34B6F">
              <w:rPr>
                <w:rStyle w:val="ab"/>
                <w:rFonts w:ascii="Consolas" w:hAnsi="Consolas"/>
                <w:b w:val="0"/>
                <w:noProof/>
              </w:rPr>
              <w:t>Smoke Decoy Bombs: 0</w:t>
            </w:r>
          </w:p>
        </w:tc>
      </w:tr>
    </w:tbl>
    <w:p w14:paraId="2AA0B8D6" w14:textId="2E407367" w:rsidR="005D18FD" w:rsidRPr="00BA6BDD" w:rsidRDefault="005D18FD" w:rsidP="00223498">
      <w:pPr>
        <w:rPr>
          <w:i/>
          <w:iCs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CAF5D" w14:textId="77777777" w:rsidR="00486FDE" w:rsidRDefault="00486FDE" w:rsidP="008068A2">
      <w:pPr>
        <w:spacing w:after="0" w:line="240" w:lineRule="auto"/>
      </w:pPr>
      <w:r>
        <w:separator/>
      </w:r>
    </w:p>
  </w:endnote>
  <w:endnote w:type="continuationSeparator" w:id="0">
    <w:p w14:paraId="7D0D944E" w14:textId="77777777" w:rsidR="00486FDE" w:rsidRDefault="00486F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E577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E577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FA500" w14:textId="77777777" w:rsidR="00486FDE" w:rsidRDefault="00486FDE" w:rsidP="008068A2">
      <w:pPr>
        <w:spacing w:after="0" w:line="240" w:lineRule="auto"/>
      </w:pPr>
      <w:r>
        <w:separator/>
      </w:r>
    </w:p>
  </w:footnote>
  <w:footnote w:type="continuationSeparator" w:id="0">
    <w:p w14:paraId="74D43F49" w14:textId="77777777" w:rsidR="00486FDE" w:rsidRDefault="00486F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321F6"/>
    <w:multiLevelType w:val="hybridMultilevel"/>
    <w:tmpl w:val="D5965A26"/>
    <w:lvl w:ilvl="0" w:tplc="4F64057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9219130">
    <w:abstractNumId w:val="0"/>
  </w:num>
  <w:num w:numId="2" w16cid:durableId="1091707463">
    <w:abstractNumId w:val="42"/>
  </w:num>
  <w:num w:numId="3" w16cid:durableId="1419399615">
    <w:abstractNumId w:val="9"/>
  </w:num>
  <w:num w:numId="4" w16cid:durableId="663777375">
    <w:abstractNumId w:val="28"/>
  </w:num>
  <w:num w:numId="5" w16cid:durableId="365713451">
    <w:abstractNumId w:val="29"/>
  </w:num>
  <w:num w:numId="6" w16cid:durableId="1339232597">
    <w:abstractNumId w:val="33"/>
  </w:num>
  <w:num w:numId="7" w16cid:durableId="1124693058">
    <w:abstractNumId w:val="3"/>
  </w:num>
  <w:num w:numId="8" w16cid:durableId="1044985054">
    <w:abstractNumId w:val="7"/>
  </w:num>
  <w:num w:numId="9" w16cid:durableId="42564442">
    <w:abstractNumId w:val="26"/>
  </w:num>
  <w:num w:numId="10" w16cid:durableId="158109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3769990">
    <w:abstractNumId w:val="4"/>
  </w:num>
  <w:num w:numId="12" w16cid:durableId="1342393646">
    <w:abstractNumId w:val="21"/>
  </w:num>
  <w:num w:numId="13" w16cid:durableId="834418204">
    <w:abstractNumId w:val="1"/>
  </w:num>
  <w:num w:numId="14" w16cid:durableId="1646199239">
    <w:abstractNumId w:val="32"/>
  </w:num>
  <w:num w:numId="15" w16cid:durableId="1498109667">
    <w:abstractNumId w:val="10"/>
  </w:num>
  <w:num w:numId="16" w16cid:durableId="257297603">
    <w:abstractNumId w:val="37"/>
  </w:num>
  <w:num w:numId="17" w16cid:durableId="1893809484">
    <w:abstractNumId w:val="27"/>
  </w:num>
  <w:num w:numId="18" w16cid:durableId="1144815275">
    <w:abstractNumId w:val="41"/>
  </w:num>
  <w:num w:numId="19" w16cid:durableId="389767179">
    <w:abstractNumId w:val="34"/>
  </w:num>
  <w:num w:numId="20" w16cid:durableId="1663504457">
    <w:abstractNumId w:val="20"/>
  </w:num>
  <w:num w:numId="21" w16cid:durableId="387076512">
    <w:abstractNumId w:val="31"/>
  </w:num>
  <w:num w:numId="22" w16cid:durableId="347026527">
    <w:abstractNumId w:val="12"/>
  </w:num>
  <w:num w:numId="23" w16cid:durableId="1627858490">
    <w:abstractNumId w:val="16"/>
  </w:num>
  <w:num w:numId="24" w16cid:durableId="1342582620">
    <w:abstractNumId w:val="2"/>
  </w:num>
  <w:num w:numId="25" w16cid:durableId="1611862719">
    <w:abstractNumId w:val="6"/>
  </w:num>
  <w:num w:numId="26" w16cid:durableId="60446083">
    <w:abstractNumId w:val="18"/>
  </w:num>
  <w:num w:numId="27" w16cid:durableId="1279024828">
    <w:abstractNumId w:val="36"/>
  </w:num>
  <w:num w:numId="28" w16cid:durableId="2101944055">
    <w:abstractNumId w:val="19"/>
  </w:num>
  <w:num w:numId="29" w16cid:durableId="436757284">
    <w:abstractNumId w:val="40"/>
  </w:num>
  <w:num w:numId="30" w16cid:durableId="890773933">
    <w:abstractNumId w:val="23"/>
  </w:num>
  <w:num w:numId="31" w16cid:durableId="768621172">
    <w:abstractNumId w:val="11"/>
  </w:num>
  <w:num w:numId="32" w16cid:durableId="1248150024">
    <w:abstractNumId w:val="35"/>
  </w:num>
  <w:num w:numId="33" w16cid:durableId="992874827">
    <w:abstractNumId w:val="38"/>
  </w:num>
  <w:num w:numId="34" w16cid:durableId="1343707230">
    <w:abstractNumId w:val="25"/>
  </w:num>
  <w:num w:numId="35" w16cid:durableId="249311993">
    <w:abstractNumId w:val="39"/>
  </w:num>
  <w:num w:numId="36" w16cid:durableId="1965185106">
    <w:abstractNumId w:val="5"/>
  </w:num>
  <w:num w:numId="37" w16cid:durableId="275257639">
    <w:abstractNumId w:val="24"/>
  </w:num>
  <w:num w:numId="38" w16cid:durableId="1570459896">
    <w:abstractNumId w:val="15"/>
  </w:num>
  <w:num w:numId="39" w16cid:durableId="1616209564">
    <w:abstractNumId w:val="30"/>
  </w:num>
  <w:num w:numId="40" w16cid:durableId="34934827">
    <w:abstractNumId w:val="17"/>
  </w:num>
  <w:num w:numId="41" w16cid:durableId="1551071526">
    <w:abstractNumId w:val="8"/>
  </w:num>
  <w:num w:numId="42" w16cid:durableId="886452673">
    <w:abstractNumId w:val="22"/>
  </w:num>
  <w:num w:numId="43" w16cid:durableId="279453106">
    <w:abstractNumId w:val="13"/>
  </w:num>
  <w:num w:numId="44" w16cid:durableId="1959216696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YwsDQyNjc3M7VU0lEKTi0uzszPAykwrAUAMq+h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0B0"/>
    <w:rsid w:val="00202683"/>
    <w:rsid w:val="00215FCE"/>
    <w:rsid w:val="00223498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165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64B"/>
    <w:rsid w:val="0041081C"/>
    <w:rsid w:val="004311CA"/>
    <w:rsid w:val="00441F29"/>
    <w:rsid w:val="0047331A"/>
    <w:rsid w:val="0047640B"/>
    <w:rsid w:val="0047644B"/>
    <w:rsid w:val="00476D4B"/>
    <w:rsid w:val="00486FD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84B"/>
    <w:rsid w:val="005C131C"/>
    <w:rsid w:val="005C6A24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40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AE5"/>
    <w:rsid w:val="0085184F"/>
    <w:rsid w:val="00861625"/>
    <w:rsid w:val="008617B5"/>
    <w:rsid w:val="00870828"/>
    <w:rsid w:val="0088080B"/>
    <w:rsid w:val="00885488"/>
    <w:rsid w:val="008B07D7"/>
    <w:rsid w:val="008B557F"/>
    <w:rsid w:val="008C2344"/>
    <w:rsid w:val="008C2B83"/>
    <w:rsid w:val="008C5930"/>
    <w:rsid w:val="008D4D7D"/>
    <w:rsid w:val="008D6097"/>
    <w:rsid w:val="008E32A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C28C4"/>
    <w:rsid w:val="009D1805"/>
    <w:rsid w:val="009E1A09"/>
    <w:rsid w:val="00A02545"/>
    <w:rsid w:val="00A025E6"/>
    <w:rsid w:val="00A05555"/>
    <w:rsid w:val="00A06D89"/>
    <w:rsid w:val="00A1580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E773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64F"/>
    <w:rsid w:val="00D4354E"/>
    <w:rsid w:val="00D43F69"/>
    <w:rsid w:val="00D4587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B6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78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3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5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3C65D4-7826-42D3-B9B9-2E49FCB41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550</Words>
  <Characters>2425</Characters>
  <Application>Microsoft Office Word</Application>
  <DocSecurity>0</DocSecurity>
  <Lines>80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3-05-09T14:0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849439f61855589dbad00f82182069d3138f20fd6546e8f29ac3ffdc34ab91</vt:lpwstr>
  </property>
</Properties>
</file>